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F30ED" w14:textId="60C877C3" w:rsidR="2C204101" w:rsidRPr="005E045A" w:rsidRDefault="2C204101" w:rsidP="008D6566">
      <w:pPr>
        <w:spacing w:line="276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5E045A">
        <w:rPr>
          <w:rFonts w:ascii="Times New Roman" w:eastAsia="Calibri" w:hAnsi="Times New Roman" w:cs="Times New Roman"/>
          <w:b/>
          <w:bCs/>
          <w:sz w:val="48"/>
          <w:szCs w:val="48"/>
        </w:rPr>
        <w:t>READ ME-Maple Squad</w:t>
      </w:r>
    </w:p>
    <w:p w14:paraId="4BE8799D" w14:textId="490FD1DF" w:rsidR="2C204101" w:rsidRPr="002B6156" w:rsidRDefault="2C204101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Please read this file till the end. </w:t>
      </w:r>
    </w:p>
    <w:p w14:paraId="300C5AA1" w14:textId="688B5B38" w:rsidR="2C204101" w:rsidRPr="002B6156" w:rsidRDefault="00010F89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b/>
          <w:bCs/>
          <w:sz w:val="24"/>
          <w:szCs w:val="24"/>
        </w:rPr>
        <w:t>Team: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2C204101" w:rsidRPr="002B6156">
        <w:rPr>
          <w:rFonts w:ascii="Times New Roman" w:eastAsia="Calibri" w:hAnsi="Times New Roman" w:cs="Times New Roman"/>
          <w:sz w:val="24"/>
          <w:szCs w:val="24"/>
        </w:rPr>
        <w:t xml:space="preserve">Maple Squad </w:t>
      </w:r>
      <w:r w:rsidRPr="002B6156">
        <w:rPr>
          <w:rFonts w:ascii="Times New Roman" w:eastAsia="Calibri" w:hAnsi="Times New Roman" w:cs="Times New Roman"/>
          <w:sz w:val="24"/>
          <w:szCs w:val="24"/>
        </w:rPr>
        <w:t>(</w:t>
      </w:r>
      <w:r w:rsidR="2C204101" w:rsidRPr="002B6156">
        <w:rPr>
          <w:rFonts w:ascii="Times New Roman" w:eastAsia="Calibri" w:hAnsi="Times New Roman" w:cs="Times New Roman"/>
          <w:sz w:val="24"/>
          <w:szCs w:val="24"/>
        </w:rPr>
        <w:t>Jaskiran Kaur, Shubham Deshmukh, Sohini Sarkar</w:t>
      </w:r>
      <w:r w:rsidRPr="002B6156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103D702" w14:textId="30D84C5F" w:rsidR="00010F89" w:rsidRPr="002B6156" w:rsidRDefault="00010F89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  <w:r w:rsidRPr="002B6156">
        <w:rPr>
          <w:rStyle w:val="normaltextrun"/>
          <w:b/>
          <w:bCs/>
        </w:rPr>
        <w:t>Name of the competition:</w:t>
      </w:r>
      <w:r w:rsidRPr="002B6156">
        <w:rPr>
          <w:rStyle w:val="normaltextrun"/>
        </w:rPr>
        <w:t> Toxicity prediction</w:t>
      </w:r>
      <w:r w:rsidRPr="002B6156">
        <w:rPr>
          <w:rStyle w:val="eop"/>
        </w:rPr>
        <w:t> </w:t>
      </w:r>
    </w:p>
    <w:p w14:paraId="2B5C2A31" w14:textId="53776C51" w:rsidR="00010F89" w:rsidRPr="002B6156" w:rsidRDefault="00010F89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  <w:r w:rsidRPr="002B6156">
        <w:rPr>
          <w:rStyle w:val="normaltextrun"/>
        </w:rPr>
        <w:t>Using machine learning algorithms to make prediction about the chemical whether it is toxic or not. </w:t>
      </w:r>
      <w:r w:rsidRPr="002B6156">
        <w:rPr>
          <w:rStyle w:val="eop"/>
        </w:rPr>
        <w:t> </w:t>
      </w:r>
    </w:p>
    <w:p w14:paraId="278353A4" w14:textId="77777777" w:rsidR="007965B5" w:rsidRPr="002B6156" w:rsidRDefault="007965B5" w:rsidP="12FBFD8C">
      <w:pPr>
        <w:pStyle w:val="paragraph"/>
        <w:spacing w:before="0" w:beforeAutospacing="0" w:after="0" w:afterAutospacing="0" w:line="276" w:lineRule="auto"/>
        <w:textAlignment w:val="baseline"/>
      </w:pPr>
    </w:p>
    <w:p w14:paraId="1DBA6452" w14:textId="1E88A51C" w:rsidR="0AB180EA" w:rsidRDefault="0AB180EA" w:rsidP="12FBFD8C">
      <w:pPr>
        <w:spacing w:line="257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  <w:r w:rsidRPr="12FBFD8C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The Project is uploaded to a github repository.</w:t>
      </w:r>
    </w:p>
    <w:p w14:paraId="7933C885" w14:textId="2D4DAE15" w:rsidR="0AB180EA" w:rsidRDefault="0AB180EA" w:rsidP="12FBFD8C">
      <w:pPr>
        <w:spacing w:line="257" w:lineRule="auto"/>
        <w:rPr>
          <w:rFonts w:ascii="Times New Roman" w:eastAsia="Times New Roman" w:hAnsi="Times New Roman" w:cs="Times New Roman"/>
        </w:rPr>
      </w:pPr>
      <w:r w:rsidRPr="12FBFD8C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Link</w:t>
      </w:r>
      <w:r w:rsidRPr="12FBFD8C">
        <w:rPr>
          <w:rFonts w:ascii="Times New Roman" w:eastAsia="Times New Roman" w:hAnsi="Times New Roman" w:cs="Times New Roman"/>
          <w:b/>
          <w:bCs/>
          <w:i/>
          <w:iCs/>
          <w:color w:val="4472C4" w:themeColor="accent1"/>
          <w:sz w:val="24"/>
          <w:szCs w:val="24"/>
          <w:lang w:val="en-CA"/>
        </w:rPr>
        <w:t xml:space="preserve">: </w:t>
      </w:r>
      <w:hyperlink r:id="rId5">
        <w:r w:rsidRPr="12FBFD8C">
          <w:rPr>
            <w:rStyle w:val="Hyperlink"/>
            <w:rFonts w:ascii="Times New Roman" w:eastAsia="Times New Roman" w:hAnsi="Times New Roman" w:cs="Times New Roman"/>
            <w:b/>
            <w:bCs/>
            <w:i/>
            <w:iCs/>
            <w:sz w:val="24"/>
            <w:szCs w:val="24"/>
            <w:lang w:val="en-CA"/>
          </w:rPr>
          <w:t>https://github.com/shubham10deshmukh/Chemical-Toxicity-Prediction-ML-Kaggle</w:t>
        </w:r>
      </w:hyperlink>
    </w:p>
    <w:p w14:paraId="52E85CFE" w14:textId="0C3E08B2" w:rsidR="0AB180EA" w:rsidRDefault="0AB180EA" w:rsidP="12FBFD8C">
      <w:pPr>
        <w:spacing w:line="257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  <w:r w:rsidRPr="12FBFD8C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or</w:t>
      </w:r>
    </w:p>
    <w:p w14:paraId="33FFFCFF" w14:textId="5FD17918" w:rsidR="0AB180EA" w:rsidRDefault="0AB180EA" w:rsidP="12FBFD8C">
      <w:pPr>
        <w:spacing w:line="257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</w:pPr>
      <w:r w:rsidRPr="12FBFD8C">
        <w:rPr>
          <w:rFonts w:ascii="Times New Roman" w:eastAsia="Times New Roman" w:hAnsi="Times New Roman" w:cs="Times New Roman"/>
          <w:b/>
          <w:bCs/>
          <w:sz w:val="24"/>
          <w:szCs w:val="24"/>
          <w:lang w:val="en-CA"/>
        </w:rPr>
        <w:t>Scan this QR code to open the GitHub Repository.</w:t>
      </w:r>
    </w:p>
    <w:p w14:paraId="640EBFDB" w14:textId="4867C5B0" w:rsidR="0AB180EA" w:rsidRDefault="0AB180EA" w:rsidP="12FBFD8C">
      <w:pPr>
        <w:pStyle w:val="paragraph"/>
        <w:spacing w:before="0" w:beforeAutospacing="0" w:after="0" w:afterAutospacing="0" w:line="276" w:lineRule="auto"/>
        <w:jc w:val="center"/>
      </w:pPr>
      <w:r>
        <w:rPr>
          <w:noProof/>
        </w:rPr>
        <w:drawing>
          <wp:inline distT="0" distB="0" distL="0" distR="0" wp14:anchorId="658DF3C4" wp14:editId="6107676B">
            <wp:extent cx="2457450" cy="2457450"/>
            <wp:effectExtent l="0" t="0" r="0" b="0"/>
            <wp:docPr id="2064451275" name="Picture 2064451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05118" w14:textId="7DB2A557" w:rsidR="12FBFD8C" w:rsidRDefault="12FBFD8C" w:rsidP="12FBFD8C">
      <w:pPr>
        <w:pStyle w:val="paragraph"/>
        <w:spacing w:before="0" w:beforeAutospacing="0" w:after="0" w:afterAutospacing="0" w:line="276" w:lineRule="auto"/>
      </w:pPr>
    </w:p>
    <w:p w14:paraId="76378B5B" w14:textId="0A6C3432" w:rsidR="12FBFD8C" w:rsidRDefault="12FBFD8C" w:rsidP="12FBFD8C">
      <w:pPr>
        <w:pStyle w:val="paragraph"/>
        <w:spacing w:before="0" w:beforeAutospacing="0" w:after="0" w:afterAutospacing="0" w:line="276" w:lineRule="auto"/>
      </w:pPr>
    </w:p>
    <w:p w14:paraId="4ED11445" w14:textId="5A61545C" w:rsidR="12FBFD8C" w:rsidRDefault="00C60E0D" w:rsidP="12FBFD8C">
      <w:pPr>
        <w:pStyle w:val="paragraph"/>
        <w:spacing w:before="0" w:beforeAutospacing="0" w:after="0" w:afterAutospacing="0" w:line="276" w:lineRule="auto"/>
      </w:pPr>
      <w:r>
        <w:t>The repository can be cloned, if having problem in it the files are given in a zip file as well, below are some details to open it.</w:t>
      </w:r>
    </w:p>
    <w:p w14:paraId="28465273" w14:textId="77777777" w:rsidR="00C60E0D" w:rsidRDefault="00C60E0D" w:rsidP="12FBFD8C">
      <w:pPr>
        <w:pStyle w:val="paragraph"/>
        <w:spacing w:before="0" w:beforeAutospacing="0" w:after="0" w:afterAutospacing="0" w:line="276" w:lineRule="auto"/>
      </w:pPr>
    </w:p>
    <w:p w14:paraId="377C7448" w14:textId="12948E37" w:rsidR="2C204101" w:rsidRPr="002B6156" w:rsidRDefault="2C204101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2B6156">
        <w:rPr>
          <w:rFonts w:ascii="Times New Roman" w:eastAsia="Calibri" w:hAnsi="Times New Roman" w:cs="Times New Roman"/>
          <w:b/>
          <w:bCs/>
          <w:sz w:val="24"/>
          <w:szCs w:val="24"/>
        </w:rPr>
        <w:t>Zip file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contains the following:</w:t>
      </w:r>
    </w:p>
    <w:p w14:paraId="1E26B8DA" w14:textId="62525C47" w:rsidR="2C204101" w:rsidRPr="002B6156" w:rsidRDefault="2C204101" w:rsidP="008D6566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The Final Report in pdf format.</w:t>
      </w:r>
    </w:p>
    <w:p w14:paraId="390006A8" w14:textId="73D664F6" w:rsidR="2C204101" w:rsidRPr="002B6156" w:rsidRDefault="2C204101" w:rsidP="12FBFD8C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12FBFD8C">
        <w:rPr>
          <w:rFonts w:ascii="Times New Roman" w:eastAsia="Calibri" w:hAnsi="Times New Roman" w:cs="Times New Roman"/>
          <w:sz w:val="24"/>
          <w:szCs w:val="24"/>
        </w:rPr>
        <w:t>Python notebook (code file) of the project mapleSquad</w:t>
      </w:r>
      <w:r w:rsidR="0F3B70EE" w:rsidRPr="12FBFD8C">
        <w:rPr>
          <w:rFonts w:ascii="Times New Roman" w:eastAsia="Calibri" w:hAnsi="Times New Roman" w:cs="Times New Roman"/>
          <w:sz w:val="24"/>
          <w:szCs w:val="24"/>
        </w:rPr>
        <w:t>Code</w:t>
      </w:r>
      <w:r w:rsidRPr="12FBFD8C">
        <w:rPr>
          <w:rFonts w:ascii="Times New Roman" w:eastAsia="Calibri" w:hAnsi="Times New Roman" w:cs="Times New Roman"/>
          <w:sz w:val="24"/>
          <w:szCs w:val="24"/>
        </w:rPr>
        <w:t>.ipynb</w:t>
      </w:r>
    </w:p>
    <w:p w14:paraId="7E46D50C" w14:textId="070EDB0B" w:rsidR="2C204101" w:rsidRPr="002B6156" w:rsidRDefault="2C204101" w:rsidP="008D6566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Four Datasets in .CSV format.</w:t>
      </w:r>
    </w:p>
    <w:p w14:paraId="1CA18193" w14:textId="4A43DD8E" w:rsidR="2C204101" w:rsidRPr="002B6156" w:rsidRDefault="2C204101" w:rsidP="008D6566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The Read Me file.</w:t>
      </w:r>
    </w:p>
    <w:p w14:paraId="278C5793" w14:textId="700F5C37" w:rsidR="2C204101" w:rsidRPr="005E045A" w:rsidRDefault="2C204101" w:rsidP="008D6566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The actual submission file.</w:t>
      </w:r>
    </w:p>
    <w:p w14:paraId="5B467D2A" w14:textId="77777777" w:rsidR="00B10EFA" w:rsidRPr="005E045A" w:rsidRDefault="00B10EFA" w:rsidP="008D6566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5E045A">
        <w:rPr>
          <w:rFonts w:ascii="Times New Roman" w:hAnsi="Times New Roman" w:cs="Times New Roman"/>
          <w:b/>
          <w:bCs/>
          <w:sz w:val="36"/>
          <w:szCs w:val="36"/>
        </w:rPr>
        <w:t>Prerequisites:</w:t>
      </w:r>
    </w:p>
    <w:p w14:paraId="68140A9B" w14:textId="353857CF" w:rsidR="2C204101" w:rsidRPr="002B6156" w:rsidRDefault="00696E50" w:rsidP="008D6566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Anaconda</w:t>
      </w:r>
      <w:r w:rsidR="002D7151" w:rsidRPr="002B615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A04FE16" w14:textId="77777777" w:rsidR="006F6085" w:rsidRPr="002B6156" w:rsidRDefault="00B10EFA" w:rsidP="008D6566">
      <w:pPr>
        <w:pStyle w:val="ListParagraph"/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You can</w:t>
      </w:r>
      <w:r w:rsidR="00C261F8" w:rsidRPr="002B6156">
        <w:rPr>
          <w:rFonts w:ascii="Times New Roman" w:eastAsia="Calibri" w:hAnsi="Times New Roman" w:cs="Times New Roman"/>
          <w:sz w:val="24"/>
          <w:szCs w:val="24"/>
        </w:rPr>
        <w:t xml:space="preserve"> download and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install </w:t>
      </w:r>
      <w:r w:rsidR="00C261F8" w:rsidRPr="002B6156">
        <w:rPr>
          <w:rFonts w:ascii="Times New Roman" w:eastAsia="Calibri" w:hAnsi="Times New Roman" w:cs="Times New Roman"/>
          <w:sz w:val="24"/>
          <w:szCs w:val="24"/>
        </w:rPr>
        <w:t>from</w:t>
      </w:r>
      <w:r w:rsidR="005D0E9A" w:rsidRPr="002B615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AE0C6CF" w14:textId="5E4A82ED" w:rsidR="00D339AA" w:rsidRPr="002B6156" w:rsidRDefault="00C60E0D" w:rsidP="008D6566">
      <w:pPr>
        <w:pStyle w:val="ListParagraph"/>
        <w:spacing w:line="276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hyperlink r:id="rId7" w:history="1">
        <w:r w:rsidR="006F6085" w:rsidRPr="002B6156">
          <w:rPr>
            <w:rStyle w:val="Hyperlink"/>
            <w:rFonts w:ascii="Times New Roman" w:eastAsiaTheme="minorEastAsia" w:hAnsi="Times New Roman" w:cs="Times New Roman"/>
            <w:b/>
            <w:bCs/>
            <w:sz w:val="24"/>
            <w:szCs w:val="24"/>
          </w:rPr>
          <w:t>https://www.anaconda.com/products/individual#</w:t>
        </w:r>
      </w:hyperlink>
      <w:r w:rsidR="00CA1A3F" w:rsidRPr="002B6156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</w:p>
    <w:p w14:paraId="4858EE58" w14:textId="77777777" w:rsidR="00C0349C" w:rsidRPr="002B6156" w:rsidRDefault="00CA1A3F" w:rsidP="008D6566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For more information see</w:t>
      </w:r>
      <w:r w:rsidR="00E16B9E" w:rsidRPr="002B61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AEEF7F" w14:textId="76B2A999" w:rsidR="00CA1A3F" w:rsidRPr="002B6156" w:rsidRDefault="00C60E0D" w:rsidP="008D6566">
      <w:pPr>
        <w:pStyle w:val="ListParagraph"/>
        <w:spacing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hyperlink r:id="rId8" w:history="1">
        <w:r w:rsidR="00C0349C" w:rsidRPr="002B6156">
          <w:rPr>
            <w:rStyle w:val="Hyperlink"/>
            <w:rFonts w:ascii="Times New Roman" w:eastAsia="Calibri" w:hAnsi="Times New Roman" w:cs="Times New Roman"/>
            <w:b/>
            <w:bCs/>
            <w:sz w:val="24"/>
            <w:szCs w:val="24"/>
          </w:rPr>
          <w:t>https://www.geeksforgeeks.org/how-to-install-anaconda-on-windows/</w:t>
        </w:r>
      </w:hyperlink>
    </w:p>
    <w:p w14:paraId="1C9F28E7" w14:textId="77777777" w:rsidR="00E16B9E" w:rsidRPr="002B6156" w:rsidRDefault="00E16B9E" w:rsidP="008D6566">
      <w:pPr>
        <w:pStyle w:val="ListParagraph"/>
        <w:spacing w:line="276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14D2145D" w14:textId="77777777" w:rsidR="002B531B" w:rsidRPr="002B6156" w:rsidRDefault="002B531B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The Assignment is built on Python 3 using Anaconda IDE on a Jupyter notebook, however, the python notebook file can be opened and run in any Python supported environment. However, Jupyter is recommended.</w:t>
      </w:r>
    </w:p>
    <w:p w14:paraId="0F106D05" w14:textId="77777777" w:rsidR="00C261F8" w:rsidRPr="002B6156" w:rsidRDefault="00C261F8" w:rsidP="008D6566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9995187" w14:textId="77777777" w:rsidR="00B20B6C" w:rsidRPr="002B6156" w:rsidRDefault="00B20B6C" w:rsidP="008D6566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Key Dependencies: Python </w:t>
      </w:r>
      <w:r w:rsidR="2C204101" w:rsidRPr="002B6156">
        <w:rPr>
          <w:rFonts w:ascii="Times New Roman" w:eastAsia="Calibri" w:hAnsi="Times New Roman" w:cs="Times New Roman"/>
          <w:sz w:val="24"/>
          <w:szCs w:val="24"/>
        </w:rPr>
        <w:t xml:space="preserve">Libraries </w:t>
      </w:r>
    </w:p>
    <w:p w14:paraId="249102D3" w14:textId="6BE009DC" w:rsidR="006B0045" w:rsidRPr="002B6156" w:rsidRDefault="006B0045" w:rsidP="008D6566">
      <w:pPr>
        <w:pStyle w:val="ListParagraph"/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Style w:val="normaltextrun"/>
          <w:rFonts w:ascii="Times New Roman" w:hAnsi="Times New Roman" w:cs="Times New Roman"/>
          <w:sz w:val="24"/>
          <w:szCs w:val="24"/>
        </w:rPr>
        <w:t>Following are the specific versions for the various packages.</w:t>
      </w:r>
      <w:r w:rsidRPr="002B6156">
        <w:rPr>
          <w:rStyle w:val="eop"/>
          <w:rFonts w:ascii="Times New Roman" w:hAnsi="Times New Roman" w:cs="Times New Roman"/>
          <w:sz w:val="24"/>
          <w:szCs w:val="24"/>
        </w:rPr>
        <w:t> </w:t>
      </w:r>
      <w:r w:rsidR="00035CC5" w:rsidRPr="002B6156">
        <w:rPr>
          <w:rStyle w:val="eop"/>
          <w:rFonts w:ascii="Times New Roman" w:hAnsi="Times New Roman" w:cs="Times New Roman"/>
          <w:sz w:val="24"/>
          <w:szCs w:val="24"/>
        </w:rPr>
        <w:t>You can enter this in the terminal on your computer.</w:t>
      </w:r>
    </w:p>
    <w:p w14:paraId="6A261378" w14:textId="77777777" w:rsidR="006B0045" w:rsidRPr="002B6156" w:rsidRDefault="006B0045" w:rsidP="008D6566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</w:rPr>
      </w:pPr>
      <w:r w:rsidRPr="002B6156">
        <w:rPr>
          <w:rStyle w:val="normaltextrun"/>
        </w:rPr>
        <w:t>Numpy 1.19.2</w:t>
      </w:r>
      <w:r w:rsidRPr="002B6156">
        <w:rPr>
          <w:rStyle w:val="eop"/>
        </w:rPr>
        <w:t> </w:t>
      </w:r>
    </w:p>
    <w:p w14:paraId="7B5D300E" w14:textId="3C35812B" w:rsidR="00496349" w:rsidRPr="002B6156" w:rsidRDefault="009B202F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  <w:r w:rsidRPr="002B6156">
        <w:rPr>
          <w:color w:val="E6EDF0"/>
          <w:shd w:val="clear" w:color="auto" w:fill="3E4244"/>
        </w:rPr>
        <w:t>pip install numpy</w:t>
      </w:r>
    </w:p>
    <w:p w14:paraId="51C5D2FC" w14:textId="77777777" w:rsidR="006B0045" w:rsidRPr="002B6156" w:rsidRDefault="006B0045" w:rsidP="008D6566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</w:rPr>
      </w:pPr>
      <w:r w:rsidRPr="002B6156">
        <w:rPr>
          <w:rStyle w:val="normaltextrun"/>
        </w:rPr>
        <w:t>Pandas 1.1.3</w:t>
      </w:r>
      <w:r w:rsidRPr="002B6156">
        <w:rPr>
          <w:rStyle w:val="eop"/>
        </w:rPr>
        <w:t> </w:t>
      </w:r>
    </w:p>
    <w:p w14:paraId="1267FF9D" w14:textId="76638251" w:rsidR="000F7DD4" w:rsidRPr="002B6156" w:rsidRDefault="000F7DD4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  <w:r w:rsidRPr="002B6156">
        <w:rPr>
          <w:color w:val="E6EDF0"/>
          <w:shd w:val="clear" w:color="auto" w:fill="3E4244"/>
        </w:rPr>
        <w:t xml:space="preserve"> pip install pandas</w:t>
      </w:r>
    </w:p>
    <w:p w14:paraId="2D3BF912" w14:textId="77777777" w:rsidR="006B0045" w:rsidRPr="002B6156" w:rsidRDefault="006B0045" w:rsidP="008D6566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</w:rPr>
      </w:pPr>
      <w:r w:rsidRPr="002B6156">
        <w:rPr>
          <w:rStyle w:val="normaltextrun"/>
        </w:rPr>
        <w:t>Scikit-learn 0.23.2</w:t>
      </w:r>
      <w:r w:rsidRPr="002B6156">
        <w:rPr>
          <w:rStyle w:val="eop"/>
        </w:rPr>
        <w:t> </w:t>
      </w:r>
    </w:p>
    <w:p w14:paraId="7608DF2F" w14:textId="079DF2FB" w:rsidR="009B202F" w:rsidRPr="002B6156" w:rsidRDefault="009B202F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  <w:r w:rsidRPr="002B6156">
        <w:rPr>
          <w:color w:val="E6EDF0"/>
          <w:shd w:val="clear" w:color="auto" w:fill="3E4244"/>
        </w:rPr>
        <w:t>pip install sklearn</w:t>
      </w:r>
    </w:p>
    <w:p w14:paraId="70CEF41D" w14:textId="77777777" w:rsidR="006B0045" w:rsidRPr="002B6156" w:rsidRDefault="006B0045" w:rsidP="008D6566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</w:rPr>
      </w:pPr>
      <w:r w:rsidRPr="002B6156">
        <w:rPr>
          <w:rStyle w:val="normaltextrun"/>
        </w:rPr>
        <w:t>Matplotlib 3.3.2</w:t>
      </w:r>
      <w:r w:rsidRPr="002B6156">
        <w:rPr>
          <w:rStyle w:val="eop"/>
        </w:rPr>
        <w:t> </w:t>
      </w:r>
    </w:p>
    <w:p w14:paraId="7C1A3E04" w14:textId="7A0B6FB9" w:rsidR="009B202F" w:rsidRPr="002B6156" w:rsidRDefault="009B202F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  <w:r w:rsidRPr="002B6156">
        <w:rPr>
          <w:color w:val="E6EDF0"/>
          <w:shd w:val="clear" w:color="auto" w:fill="3E4244"/>
        </w:rPr>
        <w:t xml:space="preserve">pip install </w:t>
      </w:r>
      <w:r w:rsidR="00495556" w:rsidRPr="002B6156">
        <w:rPr>
          <w:color w:val="E6EDF0"/>
          <w:shd w:val="clear" w:color="auto" w:fill="3E4244"/>
        </w:rPr>
        <w:t>matplotlib</w:t>
      </w:r>
    </w:p>
    <w:p w14:paraId="4E77EECD" w14:textId="77777777" w:rsidR="006B0045" w:rsidRPr="002B6156" w:rsidRDefault="006B0045" w:rsidP="008D6566">
      <w:pPr>
        <w:pStyle w:val="paragraph"/>
        <w:spacing w:before="0" w:beforeAutospacing="0" w:after="0" w:afterAutospacing="0" w:line="276" w:lineRule="auto"/>
        <w:ind w:left="720"/>
        <w:textAlignment w:val="baseline"/>
        <w:rPr>
          <w:rStyle w:val="eop"/>
        </w:rPr>
      </w:pPr>
      <w:r w:rsidRPr="002B6156">
        <w:rPr>
          <w:rStyle w:val="normaltextrun"/>
        </w:rPr>
        <w:t>Imbalanced-learn 0.8.0</w:t>
      </w:r>
      <w:r w:rsidRPr="002B6156">
        <w:rPr>
          <w:rStyle w:val="eop"/>
        </w:rPr>
        <w:t> </w:t>
      </w:r>
    </w:p>
    <w:p w14:paraId="37A4A2EE" w14:textId="2D01D22A" w:rsidR="009B202F" w:rsidRPr="002B6156" w:rsidRDefault="009B202F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  <w:r w:rsidRPr="002B6156">
        <w:rPr>
          <w:color w:val="E6EDF0"/>
          <w:shd w:val="clear" w:color="auto" w:fill="3E4244"/>
        </w:rPr>
        <w:t xml:space="preserve">pip install </w:t>
      </w:r>
      <w:r w:rsidR="00495556" w:rsidRPr="002B6156">
        <w:rPr>
          <w:color w:val="E6EDF0"/>
          <w:shd w:val="clear" w:color="auto" w:fill="3E4244"/>
        </w:rPr>
        <w:t>imblearn</w:t>
      </w:r>
    </w:p>
    <w:p w14:paraId="59F8C4D9" w14:textId="77777777" w:rsidR="009B202F" w:rsidRPr="002B6156" w:rsidRDefault="009B202F" w:rsidP="008D6566">
      <w:pPr>
        <w:pStyle w:val="paragraph"/>
        <w:spacing w:before="0" w:beforeAutospacing="0" w:after="0" w:afterAutospacing="0" w:line="276" w:lineRule="auto"/>
        <w:ind w:left="720"/>
        <w:textAlignment w:val="baseline"/>
      </w:pPr>
    </w:p>
    <w:p w14:paraId="2AAD4C27" w14:textId="511CB301" w:rsidR="005E045A" w:rsidRPr="005E045A" w:rsidRDefault="2C204101" w:rsidP="005E045A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Jupyter Notebook for Python 3 and supported web browser.</w:t>
      </w:r>
      <w:r w:rsidR="00BC1FE1" w:rsidRPr="002B615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7851AAD" w14:textId="15F95F59" w:rsidR="00BC1FE1" w:rsidRPr="002B6156" w:rsidRDefault="00BC1FE1" w:rsidP="008D6566">
      <w:pPr>
        <w:pStyle w:val="ListParagraph"/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For help how to launch the jupyter notebook on anaconda navigator click on </w:t>
      </w:r>
      <w:hyperlink r:id="rId9" w:history="1">
        <w:r w:rsidRPr="002B6156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nickmccullum.com/python-course/how-to-install-anaconda/</w:t>
        </w:r>
      </w:hyperlink>
    </w:p>
    <w:p w14:paraId="0A33FDDF" w14:textId="276E8AA7" w:rsidR="2C204101" w:rsidRPr="005E045A" w:rsidRDefault="2C204101" w:rsidP="008D6566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Microsoft Excel for viewing CSV files.</w:t>
      </w:r>
    </w:p>
    <w:p w14:paraId="7EE5E31B" w14:textId="77777777" w:rsidR="005E045A" w:rsidRPr="002B6156" w:rsidRDefault="005E045A" w:rsidP="005E045A">
      <w:pPr>
        <w:pStyle w:val="ListParagraph"/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AF5126A" w14:textId="135B4E52" w:rsidR="2C204101" w:rsidRPr="005E045A" w:rsidRDefault="008D6566" w:rsidP="008D6566">
      <w:pPr>
        <w:spacing w:line="276" w:lineRule="auto"/>
        <w:rPr>
          <w:rFonts w:ascii="Times New Roman" w:hAnsi="Times New Roman" w:cs="Times New Roman"/>
          <w:sz w:val="36"/>
          <w:szCs w:val="36"/>
        </w:rPr>
      </w:pPr>
      <w:r w:rsidRPr="005E045A">
        <w:rPr>
          <w:rFonts w:ascii="Times New Roman" w:eastAsia="Calibri" w:hAnsi="Times New Roman" w:cs="Times New Roman"/>
          <w:b/>
          <w:bCs/>
          <w:sz w:val="36"/>
          <w:szCs w:val="36"/>
        </w:rPr>
        <w:t>Implementation:</w:t>
      </w:r>
      <w:r w:rsidR="2C204101" w:rsidRPr="005E045A">
        <w:rPr>
          <w:rFonts w:ascii="Times New Roman" w:eastAsia="Calibri" w:hAnsi="Times New Roman" w:cs="Times New Roman"/>
          <w:b/>
          <w:bCs/>
          <w:sz w:val="36"/>
          <w:szCs w:val="36"/>
        </w:rPr>
        <w:t xml:space="preserve"> </w:t>
      </w:r>
    </w:p>
    <w:p w14:paraId="0C81814F" w14:textId="77777777" w:rsidR="007965B5" w:rsidRPr="002B6156" w:rsidRDefault="007965B5" w:rsidP="008D6566">
      <w:pPr>
        <w:pStyle w:val="paragraph"/>
        <w:spacing w:before="0" w:beforeAutospacing="0" w:after="0" w:afterAutospacing="0" w:line="276" w:lineRule="auto"/>
        <w:textAlignment w:val="baseline"/>
      </w:pPr>
      <w:r w:rsidRPr="002B6156">
        <w:rPr>
          <w:rStyle w:val="normaltextrun"/>
        </w:rPr>
        <w:t>KAGGLE FINAL SUBMISSION-PY.py ## This is the code file to train and test the model.</w:t>
      </w:r>
      <w:r w:rsidRPr="002B6156">
        <w:rPr>
          <w:rStyle w:val="eop"/>
        </w:rPr>
        <w:t> </w:t>
      </w:r>
    </w:p>
    <w:p w14:paraId="522A4D26" w14:textId="1AAF36AC" w:rsidR="00227972" w:rsidRPr="002B6156" w:rsidRDefault="00227972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>Four URL variables are mentioned at the start of the code, in which the path of the CSV files is mentioned. The relative paths are already set for all files.</w:t>
      </w:r>
      <w:r w:rsidR="002B6156" w:rsidRPr="002B6156">
        <w:rPr>
          <w:rFonts w:ascii="Times New Roman" w:eastAsia="Calibri" w:hAnsi="Times New Roman" w:cs="Times New Roman"/>
          <w:sz w:val="24"/>
          <w:szCs w:val="24"/>
        </w:rPr>
        <w:t xml:space="preserve"> The dataset file "feamat.csv", "test.csv", "train.csv" and “features_id_name_mappings.csv” are the default version of the datasets available on the Kaggle Competition page. All the files are included in the zip folder.</w:t>
      </w:r>
    </w:p>
    <w:p w14:paraId="34865339" w14:textId="77777777" w:rsidR="00617425" w:rsidRPr="002B6156" w:rsidRDefault="00617425" w:rsidP="008D6566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ED64E4">
        <w:rPr>
          <w:rFonts w:ascii="Times New Roman" w:eastAsia="Calibri" w:hAnsi="Times New Roman" w:cs="Times New Roman"/>
          <w:b/>
          <w:bCs/>
          <w:sz w:val="24"/>
          <w:szCs w:val="24"/>
        </w:rPr>
        <w:t>url_train_datafile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= 'train.csv'</w:t>
      </w:r>
    </w:p>
    <w:p w14:paraId="3C19C0AA" w14:textId="7C21B76A" w:rsidR="00617425" w:rsidRPr="002B6156" w:rsidRDefault="00617425" w:rsidP="008D6566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ED64E4">
        <w:rPr>
          <w:rFonts w:ascii="Times New Roman" w:eastAsia="Calibri" w:hAnsi="Times New Roman" w:cs="Times New Roman"/>
          <w:b/>
          <w:bCs/>
          <w:sz w:val="24"/>
          <w:szCs w:val="24"/>
        </w:rPr>
        <w:t>url_test_datafile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= 'test.csv'</w:t>
      </w:r>
    </w:p>
    <w:p w14:paraId="43010E34" w14:textId="77777777" w:rsidR="00617425" w:rsidRPr="002B6156" w:rsidRDefault="00617425" w:rsidP="008D6566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ED64E4">
        <w:rPr>
          <w:rFonts w:ascii="Times New Roman" w:eastAsia="Calibri" w:hAnsi="Times New Roman" w:cs="Times New Roman"/>
          <w:b/>
          <w:bCs/>
          <w:sz w:val="24"/>
          <w:szCs w:val="24"/>
        </w:rPr>
        <w:t>url_feamat_datafile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= 'feamat.csv'</w:t>
      </w:r>
    </w:p>
    <w:p w14:paraId="04172C63" w14:textId="1A8AAF91" w:rsidR="3206F668" w:rsidRPr="002B6156" w:rsidRDefault="00617425" w:rsidP="008D6566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ED64E4">
        <w:rPr>
          <w:rFonts w:ascii="Times New Roman" w:eastAsia="Calibri" w:hAnsi="Times New Roman" w:cs="Times New Roman"/>
          <w:b/>
          <w:bCs/>
          <w:sz w:val="24"/>
          <w:szCs w:val="24"/>
        </w:rPr>
        <w:t>url_mappings_datafile</w:t>
      </w: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 = 'features_id_name_mappings.csv'</w:t>
      </w:r>
    </w:p>
    <w:p w14:paraId="406F7B55" w14:textId="25575CB8" w:rsidR="008D6566" w:rsidRPr="002B6156" w:rsidRDefault="00617425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  <w:r w:rsidRPr="00ED64E4">
        <w:rPr>
          <w:rStyle w:val="normaltextrun"/>
          <w:b/>
          <w:bCs/>
        </w:rPr>
        <w:t>train.csv </w:t>
      </w:r>
      <w:r w:rsidRPr="002B6156">
        <w:rPr>
          <w:rStyle w:val="normaltextrun"/>
        </w:rPr>
        <w:t>## This contains ID column and expected column for train set.</w:t>
      </w:r>
      <w:r w:rsidRPr="002B6156">
        <w:rPr>
          <w:rStyle w:val="eop"/>
        </w:rPr>
        <w:t> </w:t>
      </w:r>
    </w:p>
    <w:p w14:paraId="6B9877CE" w14:textId="77777777" w:rsidR="002B6156" w:rsidRPr="002B6156" w:rsidRDefault="002B6156" w:rsidP="008D6566">
      <w:pPr>
        <w:pStyle w:val="paragraph"/>
        <w:spacing w:before="0" w:beforeAutospacing="0" w:after="0" w:afterAutospacing="0" w:line="276" w:lineRule="auto"/>
        <w:textAlignment w:val="baseline"/>
      </w:pPr>
    </w:p>
    <w:p w14:paraId="68842BEF" w14:textId="77777777" w:rsidR="00617425" w:rsidRPr="002B6156" w:rsidRDefault="00617425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  <w:r w:rsidRPr="00ED64E4">
        <w:rPr>
          <w:rStyle w:val="normaltextrun"/>
          <w:b/>
          <w:bCs/>
        </w:rPr>
        <w:t>test.csv </w:t>
      </w:r>
      <w:r w:rsidRPr="002B6156">
        <w:rPr>
          <w:rStyle w:val="normaltextrun"/>
        </w:rPr>
        <w:t>## This contains ID column. </w:t>
      </w:r>
      <w:r w:rsidRPr="002B6156">
        <w:rPr>
          <w:rStyle w:val="eop"/>
        </w:rPr>
        <w:t> </w:t>
      </w:r>
    </w:p>
    <w:p w14:paraId="46BE6C6A" w14:textId="77777777" w:rsidR="008D6566" w:rsidRPr="002B6156" w:rsidRDefault="008D6566" w:rsidP="008D6566">
      <w:pPr>
        <w:pStyle w:val="paragraph"/>
        <w:spacing w:before="0" w:beforeAutospacing="0" w:after="0" w:afterAutospacing="0" w:line="276" w:lineRule="auto"/>
        <w:textAlignment w:val="baseline"/>
      </w:pPr>
    </w:p>
    <w:p w14:paraId="31966922" w14:textId="77777777" w:rsidR="00617425" w:rsidRPr="002B6156" w:rsidRDefault="00617425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  <w:r w:rsidRPr="00ED64E4">
        <w:rPr>
          <w:rStyle w:val="normaltextrun"/>
          <w:b/>
          <w:bCs/>
        </w:rPr>
        <w:lastRenderedPageBreak/>
        <w:t>feamat.csv</w:t>
      </w:r>
      <w:r w:rsidRPr="002B6156">
        <w:rPr>
          <w:rStyle w:val="normaltextrun"/>
        </w:rPr>
        <w:t xml:space="preserve"> ## This contains the 1075 columns regarded as features.</w:t>
      </w:r>
      <w:r w:rsidRPr="002B6156">
        <w:rPr>
          <w:rStyle w:val="eop"/>
        </w:rPr>
        <w:t> </w:t>
      </w:r>
    </w:p>
    <w:p w14:paraId="6EE4D22A" w14:textId="77777777" w:rsidR="008D6566" w:rsidRPr="002B6156" w:rsidRDefault="008D6566" w:rsidP="008D6566">
      <w:pPr>
        <w:pStyle w:val="paragraph"/>
        <w:spacing w:before="0" w:beforeAutospacing="0" w:after="0" w:afterAutospacing="0" w:line="276" w:lineRule="auto"/>
        <w:textAlignment w:val="baseline"/>
        <w:rPr>
          <w:rStyle w:val="eop"/>
        </w:rPr>
      </w:pPr>
    </w:p>
    <w:p w14:paraId="0B08C640" w14:textId="513E3879" w:rsidR="008F16D1" w:rsidRPr="002B6156" w:rsidRDefault="00AF19A3" w:rsidP="008D6566">
      <w:pPr>
        <w:pStyle w:val="paragraph"/>
        <w:spacing w:before="0" w:beforeAutospacing="0" w:after="0" w:afterAutospacing="0" w:line="276" w:lineRule="auto"/>
        <w:textAlignment w:val="baseline"/>
      </w:pPr>
      <w:r w:rsidRPr="00ED64E4">
        <w:rPr>
          <w:b/>
          <w:bCs/>
        </w:rPr>
        <w:t>n</w:t>
      </w:r>
      <w:r w:rsidR="00BA0C80" w:rsidRPr="00ED64E4">
        <w:rPr>
          <w:b/>
          <w:bCs/>
        </w:rPr>
        <w:t>ewM</w:t>
      </w:r>
      <w:r w:rsidRPr="00ED64E4">
        <w:rPr>
          <w:b/>
          <w:bCs/>
        </w:rPr>
        <w:t>ergedDF</w:t>
      </w:r>
      <w:r w:rsidRPr="002B6156">
        <w:t xml:space="preserve"> </w:t>
      </w:r>
      <w:r w:rsidR="00BA0C80" w:rsidRPr="002B6156">
        <w:t>##newMergedDF is our new merged Data</w:t>
      </w:r>
      <w:r w:rsidRPr="002B6156">
        <w:t>s</w:t>
      </w:r>
      <w:r w:rsidR="00BA0C80" w:rsidRPr="002B6156">
        <w:t>et</w:t>
      </w:r>
      <w:r w:rsidR="00D1425E" w:rsidRPr="002B6156">
        <w:t xml:space="preserve"> after data preparation part by handling missing data</w:t>
      </w:r>
      <w:r w:rsidR="00481D6B" w:rsidRPr="002B6156">
        <w:t>.</w:t>
      </w:r>
    </w:p>
    <w:p w14:paraId="0EEF15A6" w14:textId="77777777" w:rsidR="00481D6B" w:rsidRPr="002B6156" w:rsidRDefault="00481D6B" w:rsidP="008D6566">
      <w:pPr>
        <w:pStyle w:val="paragraph"/>
        <w:spacing w:before="0" w:beforeAutospacing="0" w:after="0" w:afterAutospacing="0" w:line="276" w:lineRule="auto"/>
        <w:textAlignment w:val="baseline"/>
      </w:pPr>
    </w:p>
    <w:p w14:paraId="11B1ADA5" w14:textId="4062FBBC" w:rsidR="00627DA1" w:rsidRPr="002B6156" w:rsidRDefault="00627DA1" w:rsidP="008D6566">
      <w:pPr>
        <w:pStyle w:val="paragraph"/>
        <w:spacing w:before="0" w:beforeAutospacing="0" w:after="0" w:afterAutospacing="0" w:line="276" w:lineRule="auto"/>
        <w:textAlignment w:val="baseline"/>
      </w:pPr>
      <w:r w:rsidRPr="00ED64E4">
        <w:rPr>
          <w:b/>
          <w:bCs/>
        </w:rPr>
        <w:t>X_train</w:t>
      </w:r>
      <w:r w:rsidR="005A3647" w:rsidRPr="00ED64E4">
        <w:rPr>
          <w:b/>
          <w:bCs/>
        </w:rPr>
        <w:t xml:space="preserve"> and </w:t>
      </w:r>
      <w:r w:rsidRPr="00ED64E4">
        <w:rPr>
          <w:b/>
          <w:bCs/>
        </w:rPr>
        <w:t>X_test</w:t>
      </w:r>
      <w:r w:rsidR="00760529" w:rsidRPr="002B6156">
        <w:t xml:space="preserve"> ## The data is divided into two datasets of the same size for feature selection.</w:t>
      </w:r>
    </w:p>
    <w:p w14:paraId="61C574FB" w14:textId="3FC85124" w:rsidR="00ED5984" w:rsidRPr="002B6156" w:rsidRDefault="00F37A52" w:rsidP="008D6566">
      <w:pPr>
        <w:pStyle w:val="paragraph"/>
        <w:spacing w:after="0" w:line="276" w:lineRule="auto"/>
        <w:textAlignment w:val="baseline"/>
        <w:rPr>
          <w:color w:val="212529"/>
          <w:shd w:val="clear" w:color="auto" w:fill="FFFFFF"/>
        </w:rPr>
      </w:pPr>
      <w:r w:rsidRPr="00ED64E4">
        <w:rPr>
          <w:b/>
          <w:bCs/>
        </w:rPr>
        <w:t>train_X, val_X, train_y, val_y</w:t>
      </w:r>
      <w:r w:rsidR="00760529" w:rsidRPr="002B6156">
        <w:t xml:space="preserve"> ##</w:t>
      </w:r>
      <w:r w:rsidR="00760529" w:rsidRPr="002B6156">
        <w:rPr>
          <w:color w:val="212529"/>
          <w:shd w:val="clear" w:color="auto" w:fill="FFFFFF"/>
        </w:rPr>
        <w:t xml:space="preserve"> The merged training dataset is split into 80:20 ratio with 80% training data and 20% testing data for the modeling</w:t>
      </w:r>
      <w:r w:rsidR="008D6566" w:rsidRPr="002B6156">
        <w:rPr>
          <w:color w:val="212529"/>
          <w:shd w:val="clear" w:color="auto" w:fill="FFFFFF"/>
        </w:rPr>
        <w:t>.</w:t>
      </w:r>
    </w:p>
    <w:p w14:paraId="12E0EE06" w14:textId="54468C4D" w:rsidR="00ED5984" w:rsidRPr="002B6156" w:rsidRDefault="00ED5984" w:rsidP="008D6566">
      <w:pPr>
        <w:pStyle w:val="paragraph"/>
        <w:spacing w:after="0" w:line="276" w:lineRule="auto"/>
        <w:textAlignment w:val="baseline"/>
      </w:pPr>
      <w:r w:rsidRPr="00ED64E4">
        <w:rPr>
          <w:b/>
          <w:bCs/>
        </w:rPr>
        <w:t>Y_prediction</w:t>
      </w:r>
      <w:r w:rsidR="006A6A69" w:rsidRPr="002B6156">
        <w:t xml:space="preserve"> ## This contains the final prediction of the model</w:t>
      </w:r>
      <w:r w:rsidR="005E045A">
        <w:t>.</w:t>
      </w:r>
    </w:p>
    <w:p w14:paraId="309AC962" w14:textId="31814BCD" w:rsidR="006A6A69" w:rsidRPr="002B6156" w:rsidRDefault="00592042" w:rsidP="008D6566">
      <w:pPr>
        <w:pStyle w:val="paragraph"/>
        <w:spacing w:after="0" w:line="276" w:lineRule="auto"/>
        <w:textAlignment w:val="baseline"/>
      </w:pPr>
      <w:r w:rsidRPr="00ED64E4">
        <w:rPr>
          <w:b/>
          <w:bCs/>
        </w:rPr>
        <w:t>Maple_Squad-1.csv</w:t>
      </w:r>
      <w:r w:rsidR="00A6144F" w:rsidRPr="002B6156">
        <w:t xml:space="preserve"> ##</w:t>
      </w:r>
      <w:r w:rsidR="00A6144F" w:rsidRPr="002B6156">
        <w:rPr>
          <w:color w:val="212529"/>
          <w:shd w:val="clear" w:color="auto" w:fill="FFFFFF"/>
        </w:rPr>
        <w:t xml:space="preserve"> the final prediction result is exported to a csv file</w:t>
      </w:r>
      <w:r w:rsidR="005E045A">
        <w:rPr>
          <w:color w:val="212529"/>
          <w:shd w:val="clear" w:color="auto" w:fill="FFFFFF"/>
        </w:rPr>
        <w:t>.</w:t>
      </w:r>
    </w:p>
    <w:p w14:paraId="78F6A806" w14:textId="7756A504" w:rsidR="00BB6E8D" w:rsidRPr="002B6156" w:rsidRDefault="00BB6E8D" w:rsidP="008D6566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sz w:val="24"/>
          <w:szCs w:val="24"/>
        </w:rPr>
        <w:t xml:space="preserve">A new path might need to be set in any other computer/desktop for a local file and code to run and execute. </w:t>
      </w:r>
      <w:r w:rsidR="00B22276" w:rsidRPr="002B6156">
        <w:rPr>
          <w:rFonts w:ascii="Times New Roman" w:eastAsia="Calibri" w:hAnsi="Times New Roman" w:cs="Times New Roman"/>
          <w:sz w:val="24"/>
          <w:szCs w:val="24"/>
        </w:rPr>
        <w:t>For help s</w:t>
      </w:r>
      <w:r w:rsidR="00824E45" w:rsidRPr="002B6156">
        <w:rPr>
          <w:rFonts w:ascii="Times New Roman" w:eastAsia="Calibri" w:hAnsi="Times New Roman" w:cs="Times New Roman"/>
          <w:sz w:val="24"/>
          <w:szCs w:val="24"/>
        </w:rPr>
        <w:t xml:space="preserve">ee </w:t>
      </w:r>
      <w:hyperlink r:id="rId10" w:history="1">
        <w:r w:rsidR="00B22276" w:rsidRPr="002B6156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https://www.computerhope.com/issues/ch000549.htm</w:t>
        </w:r>
      </w:hyperlink>
    </w:p>
    <w:p w14:paraId="71902A5E" w14:textId="77777777" w:rsidR="00B22276" w:rsidRPr="002B6156" w:rsidRDefault="00B22276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EF90ED" w14:textId="77777777" w:rsidR="00BC1FE1" w:rsidRPr="002B6156" w:rsidRDefault="00BC1FE1" w:rsidP="008D656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Technical Details </w:t>
      </w:r>
    </w:p>
    <w:p w14:paraId="4D97B641" w14:textId="77777777" w:rsidR="00BC1FE1" w:rsidRPr="007965B5" w:rsidRDefault="00BC1FE1" w:rsidP="008D656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6156">
        <w:rPr>
          <w:rFonts w:ascii="Times New Roman" w:eastAsia="Calibri" w:hAnsi="Times New Roman" w:cs="Times New Roman"/>
          <w:b/>
          <w:bCs/>
          <w:sz w:val="24"/>
          <w:szCs w:val="24"/>
        </w:rPr>
        <w:t>Please Run the code step by step, print statements signify that the code block is run successfully, F1-Macro score is also printed.</w:t>
      </w:r>
    </w:p>
    <w:p w14:paraId="4220A060" w14:textId="77777777" w:rsidR="00B42F43" w:rsidRPr="007965B5" w:rsidRDefault="00B42F43" w:rsidP="008D656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B42F43" w:rsidRPr="007965B5" w:rsidSect="00F65910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334C"/>
    <w:multiLevelType w:val="hybridMultilevel"/>
    <w:tmpl w:val="742A0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23F47"/>
    <w:multiLevelType w:val="hybridMultilevel"/>
    <w:tmpl w:val="6E4E30AA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4033141"/>
    <w:multiLevelType w:val="hybridMultilevel"/>
    <w:tmpl w:val="970A0666"/>
    <w:lvl w:ilvl="0" w:tplc="D13C61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2CA8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FA05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46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1C96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831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72B1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8C1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3AB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1343DA"/>
    <w:multiLevelType w:val="hybridMultilevel"/>
    <w:tmpl w:val="71F2B5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F65845"/>
    <w:multiLevelType w:val="hybridMultilevel"/>
    <w:tmpl w:val="31947C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056C0"/>
    <w:multiLevelType w:val="hybridMultilevel"/>
    <w:tmpl w:val="7FB6E8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81DC6"/>
    <w:multiLevelType w:val="hybridMultilevel"/>
    <w:tmpl w:val="DB7E1D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7635E5"/>
    <w:multiLevelType w:val="hybridMultilevel"/>
    <w:tmpl w:val="BC78E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EF0E51"/>
    <w:multiLevelType w:val="hybridMultilevel"/>
    <w:tmpl w:val="CB5647D4"/>
    <w:lvl w:ilvl="0" w:tplc="EC6E0192">
      <w:start w:val="1"/>
      <w:numFmt w:val="decimal"/>
      <w:lvlText w:val="%1."/>
      <w:lvlJc w:val="left"/>
      <w:pPr>
        <w:ind w:left="720" w:hanging="360"/>
      </w:pPr>
    </w:lvl>
    <w:lvl w:ilvl="1" w:tplc="885A8F10">
      <w:start w:val="1"/>
      <w:numFmt w:val="lowerLetter"/>
      <w:lvlText w:val="%2."/>
      <w:lvlJc w:val="left"/>
      <w:pPr>
        <w:ind w:left="1440" w:hanging="360"/>
      </w:pPr>
    </w:lvl>
    <w:lvl w:ilvl="2" w:tplc="CFEC3E5A">
      <w:start w:val="1"/>
      <w:numFmt w:val="lowerRoman"/>
      <w:lvlText w:val="%3."/>
      <w:lvlJc w:val="right"/>
      <w:pPr>
        <w:ind w:left="2160" w:hanging="180"/>
      </w:pPr>
    </w:lvl>
    <w:lvl w:ilvl="3" w:tplc="626424B6">
      <w:start w:val="1"/>
      <w:numFmt w:val="decimal"/>
      <w:lvlText w:val="%4."/>
      <w:lvlJc w:val="left"/>
      <w:pPr>
        <w:ind w:left="2880" w:hanging="360"/>
      </w:pPr>
    </w:lvl>
    <w:lvl w:ilvl="4" w:tplc="CDCED924">
      <w:start w:val="1"/>
      <w:numFmt w:val="lowerLetter"/>
      <w:lvlText w:val="%5."/>
      <w:lvlJc w:val="left"/>
      <w:pPr>
        <w:ind w:left="3600" w:hanging="360"/>
      </w:pPr>
    </w:lvl>
    <w:lvl w:ilvl="5" w:tplc="BECE9A86">
      <w:start w:val="1"/>
      <w:numFmt w:val="lowerRoman"/>
      <w:lvlText w:val="%6."/>
      <w:lvlJc w:val="right"/>
      <w:pPr>
        <w:ind w:left="4320" w:hanging="180"/>
      </w:pPr>
    </w:lvl>
    <w:lvl w:ilvl="6" w:tplc="98E64A3C">
      <w:start w:val="1"/>
      <w:numFmt w:val="decimal"/>
      <w:lvlText w:val="%7."/>
      <w:lvlJc w:val="left"/>
      <w:pPr>
        <w:ind w:left="5040" w:hanging="360"/>
      </w:pPr>
    </w:lvl>
    <w:lvl w:ilvl="7" w:tplc="508C6D70">
      <w:start w:val="1"/>
      <w:numFmt w:val="lowerLetter"/>
      <w:lvlText w:val="%8."/>
      <w:lvlJc w:val="left"/>
      <w:pPr>
        <w:ind w:left="5760" w:hanging="360"/>
      </w:pPr>
    </w:lvl>
    <w:lvl w:ilvl="8" w:tplc="DFEE4ED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6"/>
  </w:num>
  <w:num w:numId="5">
    <w:abstractNumId w:val="0"/>
  </w:num>
  <w:num w:numId="6">
    <w:abstractNumId w:val="5"/>
  </w:num>
  <w:num w:numId="7">
    <w:abstractNumId w:val="3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7K0MLQwMjC1NDZR0lEKTi0uzszPAykwqgUAxGE9ZSwAAAA="/>
  </w:docVars>
  <w:rsids>
    <w:rsidRoot w:val="009F588A"/>
    <w:rsid w:val="00010F89"/>
    <w:rsid w:val="000358F9"/>
    <w:rsid w:val="00035CC5"/>
    <w:rsid w:val="000F7DD4"/>
    <w:rsid w:val="00227972"/>
    <w:rsid w:val="00292627"/>
    <w:rsid w:val="002A1D32"/>
    <w:rsid w:val="002B531B"/>
    <w:rsid w:val="002B6156"/>
    <w:rsid w:val="002D7151"/>
    <w:rsid w:val="00456BF4"/>
    <w:rsid w:val="00481D6B"/>
    <w:rsid w:val="00495556"/>
    <w:rsid w:val="00496349"/>
    <w:rsid w:val="00592042"/>
    <w:rsid w:val="005A3647"/>
    <w:rsid w:val="005D0E9A"/>
    <w:rsid w:val="005D3F0D"/>
    <w:rsid w:val="005E045A"/>
    <w:rsid w:val="00617425"/>
    <w:rsid w:val="00627DA1"/>
    <w:rsid w:val="00696E50"/>
    <w:rsid w:val="006A5F73"/>
    <w:rsid w:val="006A6A69"/>
    <w:rsid w:val="006B0045"/>
    <w:rsid w:val="006F6085"/>
    <w:rsid w:val="00760529"/>
    <w:rsid w:val="007965B5"/>
    <w:rsid w:val="007B2800"/>
    <w:rsid w:val="007B77D9"/>
    <w:rsid w:val="007E2ACD"/>
    <w:rsid w:val="00824E45"/>
    <w:rsid w:val="008846A9"/>
    <w:rsid w:val="008D6566"/>
    <w:rsid w:val="008F121D"/>
    <w:rsid w:val="008F16D1"/>
    <w:rsid w:val="00935563"/>
    <w:rsid w:val="009B202F"/>
    <w:rsid w:val="009B3CC1"/>
    <w:rsid w:val="009F588A"/>
    <w:rsid w:val="00A6144F"/>
    <w:rsid w:val="00AE5765"/>
    <w:rsid w:val="00AF120C"/>
    <w:rsid w:val="00AF19A3"/>
    <w:rsid w:val="00B10EFA"/>
    <w:rsid w:val="00B20B6C"/>
    <w:rsid w:val="00B22276"/>
    <w:rsid w:val="00B42F43"/>
    <w:rsid w:val="00BA0C80"/>
    <w:rsid w:val="00BB6E8D"/>
    <w:rsid w:val="00BC1FE1"/>
    <w:rsid w:val="00C0349C"/>
    <w:rsid w:val="00C261F8"/>
    <w:rsid w:val="00C60E0D"/>
    <w:rsid w:val="00C80210"/>
    <w:rsid w:val="00CA1A3F"/>
    <w:rsid w:val="00CC51FA"/>
    <w:rsid w:val="00CF5FB1"/>
    <w:rsid w:val="00D1425E"/>
    <w:rsid w:val="00D339AA"/>
    <w:rsid w:val="00E16B9E"/>
    <w:rsid w:val="00ED5984"/>
    <w:rsid w:val="00ED64E4"/>
    <w:rsid w:val="00F0078E"/>
    <w:rsid w:val="00F072C0"/>
    <w:rsid w:val="00F25A32"/>
    <w:rsid w:val="00F37A52"/>
    <w:rsid w:val="00F55197"/>
    <w:rsid w:val="00F65910"/>
    <w:rsid w:val="0AB180EA"/>
    <w:rsid w:val="0F3B70EE"/>
    <w:rsid w:val="12FBFD8C"/>
    <w:rsid w:val="2C204101"/>
    <w:rsid w:val="3206F668"/>
    <w:rsid w:val="351E7627"/>
    <w:rsid w:val="600DA4B6"/>
    <w:rsid w:val="7485AAD4"/>
    <w:rsid w:val="7A85F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8D1E7"/>
  <w15:chartTrackingRefBased/>
  <w15:docId w15:val="{BBF15585-46FA-47E9-8B9A-F537E06E0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8F9"/>
    <w:pPr>
      <w:ind w:left="720"/>
      <w:contextualSpacing/>
    </w:pPr>
  </w:style>
  <w:style w:type="paragraph" w:customStyle="1" w:styleId="paragraph">
    <w:name w:val="paragraph"/>
    <w:basedOn w:val="Normal"/>
    <w:rsid w:val="00010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010F89"/>
  </w:style>
  <w:style w:type="character" w:customStyle="1" w:styleId="eop">
    <w:name w:val="eop"/>
    <w:basedOn w:val="DefaultParagraphFont"/>
    <w:rsid w:val="00010F89"/>
  </w:style>
  <w:style w:type="character" w:styleId="Hyperlink">
    <w:name w:val="Hyperlink"/>
    <w:basedOn w:val="DefaultParagraphFont"/>
    <w:uiPriority w:val="99"/>
    <w:unhideWhenUsed/>
    <w:rsid w:val="00C261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61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4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how-to-install-anaconda-on-window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naconda.com/products/individua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shubham10deshmukh/Chemical-Toxicity-Prediction-ML-Kaggle" TargetMode="External"/><Relationship Id="rId10" Type="http://schemas.openxmlformats.org/officeDocument/2006/relationships/hyperlink" Target="https://www.computerhope.com/issues/ch000549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ickmccullum.com/python-course/how-to-install-anacond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8</Words>
  <Characters>3241</Characters>
  <Application>Microsoft Office Word</Application>
  <DocSecurity>0</DocSecurity>
  <Lines>27</Lines>
  <Paragraphs>7</Paragraphs>
  <ScaleCrop>false</ScaleCrop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deshmukh</dc:creator>
  <cp:keywords/>
  <dc:description/>
  <cp:lastModifiedBy>shubham deshmukh</cp:lastModifiedBy>
  <cp:revision>6</cp:revision>
  <dcterms:created xsi:type="dcterms:W3CDTF">2021-04-18T13:14:00Z</dcterms:created>
  <dcterms:modified xsi:type="dcterms:W3CDTF">2021-04-18T13:30:00Z</dcterms:modified>
</cp:coreProperties>
</file>